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3258D" w14:textId="77777777" w:rsidR="0058694D" w:rsidRDefault="0058694D" w:rsidP="0058694D">
      <w:pPr>
        <w:pStyle w:val="Default"/>
      </w:pPr>
    </w:p>
    <w:p w14:paraId="7F44737A" w14:textId="77777777" w:rsidR="0058694D" w:rsidRDefault="0058694D" w:rsidP="0058694D">
      <w:pPr>
        <w:pStyle w:val="Default"/>
        <w:rPr>
          <w:b/>
          <w:bCs/>
          <w:sz w:val="28"/>
          <w:szCs w:val="28"/>
        </w:rPr>
      </w:pPr>
      <w:r w:rsidRPr="0058694D">
        <w:t xml:space="preserve"> </w:t>
      </w:r>
      <w:r w:rsidRPr="0058694D">
        <w:rPr>
          <w:b/>
          <w:bCs/>
          <w:sz w:val="28"/>
          <w:szCs w:val="28"/>
        </w:rPr>
        <w:t xml:space="preserve">AL HARPS: Orchestrating Security, Preventing Breaches </w:t>
      </w:r>
    </w:p>
    <w:p w14:paraId="1D65C7AF" w14:textId="77777777" w:rsidR="0058694D" w:rsidRPr="0058694D" w:rsidRDefault="0058694D" w:rsidP="0058694D">
      <w:pPr>
        <w:pStyle w:val="Default"/>
        <w:rPr>
          <w:sz w:val="28"/>
          <w:szCs w:val="28"/>
        </w:rPr>
      </w:pPr>
    </w:p>
    <w:p w14:paraId="000F06AF" w14:textId="77777777" w:rsidR="0058694D" w:rsidRDefault="0058694D" w:rsidP="0058694D">
      <w:pPr>
        <w:pStyle w:val="Default"/>
        <w:rPr>
          <w:b/>
          <w:bCs/>
          <w:sz w:val="28"/>
          <w:szCs w:val="28"/>
        </w:rPr>
      </w:pPr>
      <w:r w:rsidRPr="0058694D">
        <w:rPr>
          <w:b/>
          <w:bCs/>
          <w:sz w:val="28"/>
          <w:szCs w:val="28"/>
        </w:rPr>
        <w:t xml:space="preserve">Aspiring Cybersecurity Analyst with Expertise in Network Security and Threat Detection </w:t>
      </w:r>
    </w:p>
    <w:p w14:paraId="75934A15" w14:textId="77777777" w:rsidR="0058694D" w:rsidRPr="0058694D" w:rsidRDefault="0058694D" w:rsidP="0058694D">
      <w:pPr>
        <w:pStyle w:val="Default"/>
        <w:rPr>
          <w:sz w:val="28"/>
          <w:szCs w:val="28"/>
        </w:rPr>
      </w:pPr>
    </w:p>
    <w:p w14:paraId="5B8028B0" w14:textId="77777777" w:rsidR="0058694D" w:rsidRPr="0058694D" w:rsidRDefault="0058694D" w:rsidP="0058694D">
      <w:pPr>
        <w:pStyle w:val="Default"/>
      </w:pPr>
      <w:r w:rsidRPr="0058694D">
        <w:t xml:space="preserve">Driven by a passion for safeguarding information and critical infrastructure, I embarked on my journey into the ever-evolving world of cybersecurity early in my career. From 1997 to 2004, I held various positions at Bank of America Financial Operations, where I developed strong networking skills and managed critical operations to ensure data security. </w:t>
      </w:r>
    </w:p>
    <w:p w14:paraId="1AF75AE2" w14:textId="77777777" w:rsidR="0058694D" w:rsidRPr="0058694D" w:rsidRDefault="0058694D" w:rsidP="0058694D">
      <w:pPr>
        <w:pStyle w:val="Default"/>
      </w:pPr>
    </w:p>
    <w:p w14:paraId="5EA5BBDB" w14:textId="77777777" w:rsidR="0058694D" w:rsidRPr="0058694D" w:rsidRDefault="0058694D" w:rsidP="0058694D">
      <w:pPr>
        <w:pStyle w:val="Default"/>
      </w:pPr>
      <w:r w:rsidRPr="0058694D">
        <w:t xml:space="preserve">Recently, I completed Coursera’s Cybersecurity Specialization and have been actively engaged in hands-on projects to stay at the forefront of emerging threats and technologies. My experience includes: </w:t>
      </w:r>
    </w:p>
    <w:p w14:paraId="55E1E36D" w14:textId="77777777" w:rsidR="0058694D" w:rsidRPr="0058694D" w:rsidRDefault="0058694D" w:rsidP="0058694D">
      <w:pPr>
        <w:pStyle w:val="Default"/>
      </w:pPr>
    </w:p>
    <w:p w14:paraId="1724B8D2" w14:textId="77777777" w:rsidR="0058694D" w:rsidRPr="0058694D" w:rsidRDefault="0058694D" w:rsidP="0058694D">
      <w:pPr>
        <w:pStyle w:val="Default"/>
      </w:pPr>
      <w:r w:rsidRPr="0058694D">
        <w:t xml:space="preserve">• </w:t>
      </w:r>
      <w:r w:rsidRPr="0058694D">
        <w:rPr>
          <w:b/>
          <w:bCs/>
        </w:rPr>
        <w:t xml:space="preserve">Monitoring global networks </w:t>
      </w:r>
      <w:r w:rsidRPr="0058694D">
        <w:t xml:space="preserve">to detect anomalies and ensure availability. </w:t>
      </w:r>
    </w:p>
    <w:p w14:paraId="76D31838" w14:textId="77777777" w:rsidR="0058694D" w:rsidRPr="0058694D" w:rsidRDefault="0058694D" w:rsidP="0058694D">
      <w:pPr>
        <w:pStyle w:val="Default"/>
      </w:pPr>
      <w:r w:rsidRPr="0058694D">
        <w:t xml:space="preserve">• </w:t>
      </w:r>
      <w:r w:rsidRPr="0058694D">
        <w:rPr>
          <w:b/>
          <w:bCs/>
        </w:rPr>
        <w:t xml:space="preserve">Troubleshooting issues </w:t>
      </w:r>
      <w:r w:rsidRPr="0058694D">
        <w:t xml:space="preserve">to maintain secure and efficient operations. </w:t>
      </w:r>
    </w:p>
    <w:p w14:paraId="1B550492" w14:textId="77777777" w:rsidR="0058694D" w:rsidRPr="0058694D" w:rsidRDefault="0058694D" w:rsidP="0058694D">
      <w:pPr>
        <w:pStyle w:val="Default"/>
      </w:pPr>
      <w:r w:rsidRPr="0058694D">
        <w:t xml:space="preserve">• </w:t>
      </w:r>
      <w:r w:rsidRPr="0058694D">
        <w:rPr>
          <w:b/>
          <w:bCs/>
        </w:rPr>
        <w:t xml:space="preserve">Implementing security protocols </w:t>
      </w:r>
      <w:r w:rsidRPr="0058694D">
        <w:t xml:space="preserve">to safeguard systems and data. </w:t>
      </w:r>
    </w:p>
    <w:p w14:paraId="279D21FE" w14:textId="77777777" w:rsidR="0058694D" w:rsidRPr="0058694D" w:rsidRDefault="0058694D" w:rsidP="0058694D">
      <w:pPr>
        <w:pStyle w:val="Default"/>
      </w:pPr>
    </w:p>
    <w:p w14:paraId="522DD5A7" w14:textId="77777777" w:rsidR="0058694D" w:rsidRPr="0058694D" w:rsidRDefault="0058694D" w:rsidP="0058694D">
      <w:pPr>
        <w:pStyle w:val="Default"/>
      </w:pPr>
      <w:r w:rsidRPr="0058694D">
        <w:t xml:space="preserve">These experiences have equipped me with a solid foundation in network security and threat detection. </w:t>
      </w:r>
    </w:p>
    <w:p w14:paraId="5AC63B4C" w14:textId="77777777" w:rsidR="0058694D" w:rsidRPr="0058694D" w:rsidRDefault="0058694D" w:rsidP="0058694D">
      <w:pPr>
        <w:pStyle w:val="Default"/>
      </w:pPr>
    </w:p>
    <w:p w14:paraId="436A5357" w14:textId="77777777" w:rsidR="0058694D" w:rsidRPr="0058694D" w:rsidRDefault="0058694D" w:rsidP="0058694D">
      <w:pPr>
        <w:pStyle w:val="Default"/>
      </w:pPr>
      <w:r w:rsidRPr="0058694D">
        <w:t xml:space="preserve">I’m excited to bring my skills, dedication, and passion for cybersecurity to a team of security professionals. Please explore my website to discover more about my projects, expertise, and experience. </w:t>
      </w:r>
    </w:p>
    <w:p w14:paraId="30F9A045" w14:textId="77777777" w:rsidR="0058694D" w:rsidRPr="0058694D" w:rsidRDefault="0058694D" w:rsidP="0058694D">
      <w:pPr>
        <w:pStyle w:val="Default"/>
      </w:pPr>
    </w:p>
    <w:p w14:paraId="610C0B1E" w14:textId="77777777" w:rsidR="0058694D" w:rsidRPr="0058694D" w:rsidRDefault="0058694D" w:rsidP="0058694D">
      <w:pPr>
        <w:pStyle w:val="Default"/>
      </w:pPr>
      <w:r w:rsidRPr="0058694D">
        <w:t xml:space="preserve">These experiences have equipped me with a solid foundation in network security and threat detection. </w:t>
      </w:r>
    </w:p>
    <w:p w14:paraId="7F2EC73E" w14:textId="77777777" w:rsidR="0058694D" w:rsidRPr="0058694D" w:rsidRDefault="0058694D" w:rsidP="0058694D">
      <w:pPr>
        <w:pStyle w:val="Default"/>
      </w:pPr>
    </w:p>
    <w:p w14:paraId="14D2AC7A" w14:textId="261367ED" w:rsidR="00222563" w:rsidRPr="0058694D" w:rsidRDefault="0058694D" w:rsidP="0058694D">
      <w:pPr>
        <w:rPr>
          <w:rFonts w:ascii="Calibri" w:hAnsi="Calibri" w:cs="Calibri"/>
        </w:rPr>
      </w:pPr>
      <w:r w:rsidRPr="0058694D">
        <w:rPr>
          <w:rFonts w:ascii="Calibri" w:hAnsi="Calibri" w:cs="Calibri"/>
        </w:rPr>
        <w:t xml:space="preserve">I’m excited to bring my skills, dedication, and passion for cybersecurity to a team of security professionals. Please explore my website to discover more about my projects, expertise, and experience. </w:t>
      </w:r>
    </w:p>
    <w:sectPr w:rsidR="00222563" w:rsidRPr="005869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wNTc3Mza2NLEwMjFR0lEKTi0uzszPAykwrAUA732NnSwAAAA="/>
  </w:docVars>
  <w:rsids>
    <w:rsidRoot w:val="0058694D"/>
    <w:rsid w:val="00183276"/>
    <w:rsid w:val="00222563"/>
    <w:rsid w:val="0058694D"/>
    <w:rsid w:val="007F0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55CE62"/>
  <w15:chartTrackingRefBased/>
  <w15:docId w15:val="{CB70CBB4-E736-4EF8-B36A-E26D4AD9E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694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694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694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694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694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694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694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694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694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694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94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94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94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94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94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94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94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94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8694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694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694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8694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8694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8694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8694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8694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694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694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8694D"/>
    <w:rPr>
      <w:b/>
      <w:bCs/>
      <w:smallCaps/>
      <w:color w:val="0F4761" w:themeColor="accent1" w:themeShade="BF"/>
      <w:spacing w:val="5"/>
    </w:rPr>
  </w:style>
  <w:style w:type="paragraph" w:customStyle="1" w:styleId="Default">
    <w:name w:val="Default"/>
    <w:rsid w:val="0058694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2</Words>
  <Characters>1292</Characters>
  <Application>Microsoft Office Word</Application>
  <DocSecurity>0</DocSecurity>
  <Lines>32</Lines>
  <Paragraphs>11</Paragraphs>
  <ScaleCrop>false</ScaleCrop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Harps</dc:creator>
  <cp:keywords/>
  <dc:description/>
  <cp:lastModifiedBy>Albert Harps</cp:lastModifiedBy>
  <cp:revision>1</cp:revision>
  <dcterms:created xsi:type="dcterms:W3CDTF">2025-03-21T19:09:00Z</dcterms:created>
  <dcterms:modified xsi:type="dcterms:W3CDTF">2025-03-21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7aeac9-69e1-4bdd-b393-c620f3a68c5c</vt:lpwstr>
  </property>
</Properties>
</file>